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EB243" w14:textId="77777777" w:rsidR="00D47F7F" w:rsidRDefault="00D47F7F" w:rsidP="00977982">
      <w:pPr>
        <w:pStyle w:val="SPACER"/>
      </w:pPr>
      <w:r w:rsidRPr="00D47F7F">
        <w:t xml:space="preserve">Adapted from a pilot survey that was developed by the American Association of State Colleges and Universities, this module examines activities that develop useful and transferable skills for the workplace (such as verbal and written fluency and analytic inquiry). The module complements questions on the core survey about higher-order learning, reflective and integrative learning, and students' perceptions of their development in a variety of areas. (Similar FSSE set available.) </w:t>
      </w:r>
    </w:p>
    <w:p w14:paraId="662FB8CF" w14:textId="77777777" w:rsidR="001F0AF5" w:rsidRPr="00902BD0" w:rsidRDefault="001F0AF5" w:rsidP="00977982">
      <w:pPr>
        <w:pStyle w:val="SPACER"/>
      </w:pPr>
    </w:p>
    <w:p w14:paraId="60D3904E" w14:textId="2F35D286"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260D8B">
        <w:t>TRN01a</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2BD41D9B" w:rsidR="00DE42E8" w:rsidRPr="00E20D43" w:rsidRDefault="00260D8B" w:rsidP="00BB2758">
      <w:pPr>
        <w:pStyle w:val="SectionHead"/>
      </w:pPr>
      <w:r w:rsidRPr="00260D8B">
        <w:t>Developmen</w:t>
      </w:r>
      <w:r>
        <w:t xml:space="preserve">t of Transferable Skills </w:t>
      </w:r>
      <w:r w:rsidR="00D82110">
        <w:t>Module</w:t>
      </w:r>
    </w:p>
    <w:p w14:paraId="303176B8" w14:textId="74A4389F" w:rsidR="00F753FB" w:rsidRDefault="00F753FB" w:rsidP="005A6CD5">
      <w:pPr>
        <w:pStyle w:val="SPACER"/>
      </w:pPr>
    </w:p>
    <w:p w14:paraId="5B1D2C6A" w14:textId="16A6D6E8" w:rsidR="00F753FB" w:rsidRPr="00AC093D" w:rsidRDefault="00AC093D" w:rsidP="00AC093D">
      <w:pPr>
        <w:pStyle w:val="Heading1"/>
      </w:pPr>
      <w:r w:rsidRPr="00AC093D">
        <w:t xml:space="preserve">1. </w:t>
      </w:r>
      <w:r w:rsidR="00260D8B" w:rsidRPr="00260D8B">
        <w:t>During the current school year, whether course-related or not, about how often have you done the following?</w:t>
      </w:r>
      <w:r>
        <w:t xml:space="preserve"> </w:t>
      </w:r>
    </w:p>
    <w:p w14:paraId="3E713A42" w14:textId="0BFE21BE" w:rsidR="00260D8B" w:rsidRDefault="00BE2A01" w:rsidP="00260D8B">
      <w:pPr>
        <w:pStyle w:val="RESPONSE"/>
      </w:pPr>
      <w:r w:rsidRPr="00BE2A01">
        <w:t xml:space="preserve">Response options: </w:t>
      </w:r>
      <w:r w:rsidR="00260D8B">
        <w:t>Never=1, Sometimes=2, Often=3, Very often=4</w:t>
      </w:r>
    </w:p>
    <w:p w14:paraId="5ECF311C" w14:textId="7C3B8D5E" w:rsidR="00260D8B" w:rsidRPr="00FF2270" w:rsidRDefault="008B2EE4" w:rsidP="00FF2270">
      <w:pPr>
        <w:pStyle w:val="ITEM"/>
      </w:pPr>
      <w:r w:rsidRPr="00FF2270">
        <w:t>a.</w:t>
      </w:r>
      <w:r w:rsidRPr="00FF2270">
        <w:tab/>
      </w:r>
      <w:r w:rsidR="00260D8B" w:rsidRPr="00FF2270">
        <w:t>Discussed or debated an issue of social, political, or philosophical importance [TRN01a]</w:t>
      </w:r>
    </w:p>
    <w:p w14:paraId="4D9BF93B" w14:textId="08956C86" w:rsidR="00260D8B" w:rsidRPr="00FF2270" w:rsidRDefault="008B2EE4" w:rsidP="00FF2270">
      <w:pPr>
        <w:pStyle w:val="ITEM"/>
      </w:pPr>
      <w:r w:rsidRPr="00FF2270">
        <w:t>b.</w:t>
      </w:r>
      <w:r w:rsidRPr="00FF2270">
        <w:tab/>
      </w:r>
      <w:r w:rsidR="00260D8B" w:rsidRPr="00FF2270">
        <w:t>Made a speech to a group [TRN01b]</w:t>
      </w:r>
    </w:p>
    <w:p w14:paraId="73B52226" w14:textId="577962F4" w:rsidR="00260D8B" w:rsidRPr="00FF2270" w:rsidRDefault="008B2EE4" w:rsidP="00FF2270">
      <w:pPr>
        <w:pStyle w:val="ITEM"/>
      </w:pPr>
      <w:r w:rsidRPr="00FF2270">
        <w:t>c.</w:t>
      </w:r>
      <w:r w:rsidRPr="00FF2270">
        <w:tab/>
      </w:r>
      <w:r w:rsidRPr="00FF2270">
        <w:tab/>
      </w:r>
      <w:r w:rsidR="00260D8B" w:rsidRPr="00FF2270">
        <w:t>Worked in a group with people who differed from you in terms of background, political orientation, points of view, etc. [TRN01c]</w:t>
      </w:r>
    </w:p>
    <w:p w14:paraId="06EC0438" w14:textId="62FB22F8" w:rsidR="00260D8B" w:rsidRPr="00FF2270" w:rsidRDefault="008B2EE4" w:rsidP="00FF2270">
      <w:pPr>
        <w:pStyle w:val="ITEM"/>
      </w:pPr>
      <w:r w:rsidRPr="00FF2270">
        <w:t>d.</w:t>
      </w:r>
      <w:r w:rsidRPr="00FF2270">
        <w:tab/>
      </w:r>
      <w:r w:rsidR="00260D8B" w:rsidRPr="00FF2270">
        <w:t>Discussed the ethical consequences of a course of action</w:t>
      </w:r>
      <w:r w:rsidR="00260D8B" w:rsidRPr="00FF2270">
        <w:tab/>
        <w:t xml:space="preserve"> [TRN01d]</w:t>
      </w:r>
    </w:p>
    <w:p w14:paraId="276A87ED" w14:textId="59E4C6DA" w:rsidR="00260D8B" w:rsidRPr="00FF2270" w:rsidRDefault="008B2EE4" w:rsidP="00FF2270">
      <w:pPr>
        <w:pStyle w:val="ITEM"/>
      </w:pPr>
      <w:r w:rsidRPr="00FF2270">
        <w:t>e.</w:t>
      </w:r>
      <w:r w:rsidRPr="00FF2270">
        <w:tab/>
      </w:r>
      <w:r w:rsidR="00260D8B" w:rsidRPr="00FF2270">
        <w:t>Creatively thought about new ideas or ways to improve things [TRN01e]</w:t>
      </w:r>
    </w:p>
    <w:p w14:paraId="3CED4FB0" w14:textId="29522180" w:rsidR="00260D8B" w:rsidRPr="00FF2270" w:rsidRDefault="008B2EE4" w:rsidP="00FF2270">
      <w:pPr>
        <w:pStyle w:val="ITEM"/>
      </w:pPr>
      <w:r w:rsidRPr="00FF2270">
        <w:t>f.</w:t>
      </w:r>
      <w:r w:rsidRPr="00FF2270">
        <w:tab/>
      </w:r>
      <w:r w:rsidRPr="00FF2270">
        <w:tab/>
      </w:r>
      <w:r w:rsidR="00260D8B" w:rsidRPr="00FF2270">
        <w:t>Critically evaluated multiple solutions to a problem [TRN01f]</w:t>
      </w:r>
    </w:p>
    <w:p w14:paraId="470F1214" w14:textId="11465BBC" w:rsidR="00AC093D" w:rsidRPr="00FF2270" w:rsidRDefault="008B2EE4" w:rsidP="00FF2270">
      <w:pPr>
        <w:pStyle w:val="ITEM"/>
      </w:pPr>
      <w:r w:rsidRPr="00FF2270">
        <w:t>g.</w:t>
      </w:r>
      <w:r w:rsidRPr="00FF2270">
        <w:tab/>
      </w:r>
      <w:r w:rsidR="00260D8B" w:rsidRPr="00FF2270">
        <w:t>Discussed complex problems with others to develop a better solution [TRN01g]</w:t>
      </w:r>
    </w:p>
    <w:p w14:paraId="2419499E" w14:textId="77777777" w:rsidR="00AC093D" w:rsidRDefault="00AC093D" w:rsidP="00AC093D">
      <w:pPr>
        <w:pStyle w:val="SPACER"/>
      </w:pPr>
    </w:p>
    <w:p w14:paraId="53B98ECF" w14:textId="198F3682" w:rsidR="00AC093D" w:rsidRDefault="00AC093D" w:rsidP="00AC093D">
      <w:pPr>
        <w:pStyle w:val="Heading1"/>
      </w:pPr>
      <w:r w:rsidRPr="00AC093D">
        <w:t xml:space="preserve">2. </w:t>
      </w:r>
      <w:r w:rsidR="00260D8B" w:rsidRPr="00260D8B">
        <w:t>During the current school year, whether course-related or not, about how often have you written something (paper, report, article, blog, etc.) that:</w:t>
      </w:r>
    </w:p>
    <w:p w14:paraId="77DB64A4" w14:textId="50A2D6B8" w:rsidR="00260D8B" w:rsidRDefault="00BE2A01" w:rsidP="00260D8B">
      <w:pPr>
        <w:pStyle w:val="RESPONSE"/>
      </w:pPr>
      <w:r w:rsidRPr="00BE2A01">
        <w:t xml:space="preserve">Response options: </w:t>
      </w:r>
      <w:r w:rsidR="00260D8B">
        <w:t>Never=1, Sometimes=2, Often=3, Very often=4</w:t>
      </w:r>
    </w:p>
    <w:p w14:paraId="4936D823" w14:textId="36557582" w:rsidR="00FF2270" w:rsidRPr="00FF2270" w:rsidRDefault="00FF2270" w:rsidP="00FF2270">
      <w:pPr>
        <w:pStyle w:val="ITEM"/>
      </w:pPr>
      <w:r w:rsidRPr="00FF2270">
        <w:t>a.</w:t>
      </w:r>
      <w:r w:rsidRPr="00FF2270">
        <w:tab/>
      </w:r>
      <w:r w:rsidRPr="00FF2270">
        <w:tab/>
        <w:t>Used information from a variety of sources (books, journals, Internet, databases, etc.) [TRN02a]</w:t>
      </w:r>
    </w:p>
    <w:p w14:paraId="580E87F0" w14:textId="54AACB11" w:rsidR="00FF2270" w:rsidRPr="00FF2270" w:rsidRDefault="00FF2270" w:rsidP="00FF2270">
      <w:pPr>
        <w:pStyle w:val="ITEM"/>
      </w:pPr>
      <w:r w:rsidRPr="00FF2270">
        <w:t>b.</w:t>
      </w:r>
      <w:r w:rsidRPr="00FF2270">
        <w:tab/>
        <w:t>Assessed the conclusions of a published work [TRN02b]</w:t>
      </w:r>
    </w:p>
    <w:p w14:paraId="4081D821" w14:textId="0926F05A" w:rsidR="00FF2270" w:rsidRPr="00FF2270" w:rsidRDefault="00FF2270" w:rsidP="00FF2270">
      <w:pPr>
        <w:pStyle w:val="ITEM"/>
      </w:pPr>
      <w:r w:rsidRPr="00FF2270">
        <w:t>c.</w:t>
      </w:r>
      <w:r w:rsidRPr="00FF2270">
        <w:tab/>
      </w:r>
      <w:r w:rsidRPr="00FF2270">
        <w:tab/>
        <w:t>Included ideas from more than one academic discipline [TRN02c]</w:t>
      </w:r>
    </w:p>
    <w:p w14:paraId="0B9D6E77" w14:textId="601BDB0E" w:rsidR="00BE5678" w:rsidRPr="00BE5678" w:rsidRDefault="00FF2270" w:rsidP="00FF2270">
      <w:pPr>
        <w:pStyle w:val="ITEM"/>
      </w:pPr>
      <w:r w:rsidRPr="00FF2270">
        <w:t>d.</w:t>
      </w:r>
      <w:r w:rsidRPr="00FF2270">
        <w:tab/>
        <w:t>Presented multiple viewpoints or perspectives [TRN02d]</w:t>
      </w:r>
      <w:bookmarkStart w:id="0" w:name="_GoBack"/>
      <w:bookmarkEnd w:id="0"/>
    </w:p>
    <w:sectPr w:rsidR="00BE5678" w:rsidRPr="00BE5678" w:rsidSect="00D47F7F">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089EA" w14:textId="77777777" w:rsidR="00D82110" w:rsidRDefault="00D82110" w:rsidP="00BB2758">
      <w:r>
        <w:separator/>
      </w:r>
    </w:p>
  </w:endnote>
  <w:endnote w:type="continuationSeparator" w:id="0">
    <w:p w14:paraId="19C2B2CD" w14:textId="77777777" w:rsidR="00D82110" w:rsidRDefault="00D8211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7179F" w14:textId="19A669CE"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18 Trustees of Indiana University</w:t>
    </w:r>
    <w:r w:rsidRPr="00132282">
      <w:rPr>
        <w:sz w:val="18"/>
        <w:szCs w:val="18"/>
      </w:rPr>
      <w:tab/>
      <w:t>11-06-18 [v1]</w:t>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C0A7" w14:textId="4775CD5B"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t>11-06-18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DCEC" w14:textId="262AE3DB"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18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50440" w14:textId="77777777" w:rsidR="00D82110" w:rsidRDefault="00D82110" w:rsidP="00BB2758">
      <w:r>
        <w:separator/>
      </w:r>
    </w:p>
  </w:footnote>
  <w:footnote w:type="continuationSeparator" w:id="0">
    <w:p w14:paraId="17430B46" w14:textId="77777777" w:rsidR="00D82110" w:rsidRDefault="00D8211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E37D" w14:textId="23B9600C" w:rsidR="00D82110" w:rsidRPr="00D76FD4" w:rsidRDefault="00D82110" w:rsidP="00A03005">
    <w:pPr>
      <w:pStyle w:val="Header"/>
      <w:tabs>
        <w:tab w:val="clear" w:pos="4680"/>
        <w:tab w:val="center" w:pos="6480"/>
      </w:tabs>
    </w:pPr>
    <w:r w:rsidRPr="007A5356">
      <w:rPr>
        <w:b/>
        <w:bCs/>
        <w:noProof/>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19 Codebook: Core U.S. Survey</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7390B" w14:textId="3D4CEDD1" w:rsidR="00D82110" w:rsidRPr="001328D3" w:rsidRDefault="00D82110" w:rsidP="00BE2A01">
    <w:pPr>
      <w:pStyle w:val="Header"/>
      <w:tabs>
        <w:tab w:val="clear" w:pos="4680"/>
        <w:tab w:val="clear" w:pos="9360"/>
        <w:tab w:val="left" w:pos="3600"/>
        <w:tab w:val="right" w:pos="10710"/>
      </w:tabs>
    </w:pPr>
    <w:r w:rsidRPr="007A5356">
      <w:rPr>
        <w:b/>
        <w:bCs/>
        <w:noProof/>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rsidR="00BE2A01">
      <w:tab/>
    </w:r>
    <w:r w:rsidR="00260D8B" w:rsidRPr="00260D8B">
      <w:t>Development of Transferable Skills Module</w:t>
    </w:r>
    <w:r w:rsidR="00BE2A01">
      <w:tab/>
    </w:r>
    <w:r w:rsidR="00BE2A01">
      <w:tab/>
    </w:r>
    <w:r>
      <w:t>NSS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A36C0"/>
    <w:rsid w:val="000C7169"/>
    <w:rsid w:val="00132282"/>
    <w:rsid w:val="001328D3"/>
    <w:rsid w:val="00142D41"/>
    <w:rsid w:val="0015649A"/>
    <w:rsid w:val="001B5348"/>
    <w:rsid w:val="001C0731"/>
    <w:rsid w:val="001E3974"/>
    <w:rsid w:val="001F0AF5"/>
    <w:rsid w:val="002059FB"/>
    <w:rsid w:val="00226034"/>
    <w:rsid w:val="002345FA"/>
    <w:rsid w:val="002556B2"/>
    <w:rsid w:val="002559A4"/>
    <w:rsid w:val="00256C4A"/>
    <w:rsid w:val="00260D8B"/>
    <w:rsid w:val="002660C6"/>
    <w:rsid w:val="00292387"/>
    <w:rsid w:val="002A29F3"/>
    <w:rsid w:val="002A5145"/>
    <w:rsid w:val="002A6100"/>
    <w:rsid w:val="0030303C"/>
    <w:rsid w:val="00315D37"/>
    <w:rsid w:val="003223CC"/>
    <w:rsid w:val="003445D2"/>
    <w:rsid w:val="00360FD3"/>
    <w:rsid w:val="003A3146"/>
    <w:rsid w:val="003A469B"/>
    <w:rsid w:val="003A7788"/>
    <w:rsid w:val="003C3145"/>
    <w:rsid w:val="003E555A"/>
    <w:rsid w:val="00434724"/>
    <w:rsid w:val="00452965"/>
    <w:rsid w:val="004628F4"/>
    <w:rsid w:val="00465102"/>
    <w:rsid w:val="00467054"/>
    <w:rsid w:val="00480200"/>
    <w:rsid w:val="0048159D"/>
    <w:rsid w:val="00486286"/>
    <w:rsid w:val="004D7421"/>
    <w:rsid w:val="004E1126"/>
    <w:rsid w:val="004F001D"/>
    <w:rsid w:val="005051A2"/>
    <w:rsid w:val="00506134"/>
    <w:rsid w:val="00514F02"/>
    <w:rsid w:val="00515A38"/>
    <w:rsid w:val="00516BDD"/>
    <w:rsid w:val="005329C4"/>
    <w:rsid w:val="00537BD9"/>
    <w:rsid w:val="00556F6B"/>
    <w:rsid w:val="00580FA2"/>
    <w:rsid w:val="005918EE"/>
    <w:rsid w:val="00595CA7"/>
    <w:rsid w:val="005A4B1E"/>
    <w:rsid w:val="005A6CD5"/>
    <w:rsid w:val="005B0C20"/>
    <w:rsid w:val="005B4F03"/>
    <w:rsid w:val="005C0ED9"/>
    <w:rsid w:val="005C308A"/>
    <w:rsid w:val="005C7689"/>
    <w:rsid w:val="006230B5"/>
    <w:rsid w:val="00624B9F"/>
    <w:rsid w:val="00643012"/>
    <w:rsid w:val="00690E79"/>
    <w:rsid w:val="00693044"/>
    <w:rsid w:val="00697411"/>
    <w:rsid w:val="006A041D"/>
    <w:rsid w:val="006A17BB"/>
    <w:rsid w:val="006B3761"/>
    <w:rsid w:val="006C2F0B"/>
    <w:rsid w:val="006F6B4C"/>
    <w:rsid w:val="00710B5E"/>
    <w:rsid w:val="007122F8"/>
    <w:rsid w:val="007156CF"/>
    <w:rsid w:val="00725135"/>
    <w:rsid w:val="007363A9"/>
    <w:rsid w:val="007448C8"/>
    <w:rsid w:val="0074709D"/>
    <w:rsid w:val="00777BFB"/>
    <w:rsid w:val="007A1D6A"/>
    <w:rsid w:val="007A2161"/>
    <w:rsid w:val="007A5356"/>
    <w:rsid w:val="007C43A0"/>
    <w:rsid w:val="00817056"/>
    <w:rsid w:val="00817961"/>
    <w:rsid w:val="0083364F"/>
    <w:rsid w:val="0086569C"/>
    <w:rsid w:val="008733B2"/>
    <w:rsid w:val="0089331C"/>
    <w:rsid w:val="008B2EE4"/>
    <w:rsid w:val="008B72A3"/>
    <w:rsid w:val="008C020F"/>
    <w:rsid w:val="008C1829"/>
    <w:rsid w:val="008C1C6A"/>
    <w:rsid w:val="008C4109"/>
    <w:rsid w:val="008F2332"/>
    <w:rsid w:val="00902BD0"/>
    <w:rsid w:val="009314DC"/>
    <w:rsid w:val="00956D83"/>
    <w:rsid w:val="009648B5"/>
    <w:rsid w:val="009735F8"/>
    <w:rsid w:val="00974EB3"/>
    <w:rsid w:val="00977982"/>
    <w:rsid w:val="00980CC4"/>
    <w:rsid w:val="009C0707"/>
    <w:rsid w:val="009C20E6"/>
    <w:rsid w:val="009E2607"/>
    <w:rsid w:val="00A03005"/>
    <w:rsid w:val="00A12DA3"/>
    <w:rsid w:val="00A139F5"/>
    <w:rsid w:val="00A16373"/>
    <w:rsid w:val="00A614C8"/>
    <w:rsid w:val="00A642D9"/>
    <w:rsid w:val="00A819B3"/>
    <w:rsid w:val="00AA0689"/>
    <w:rsid w:val="00AC093D"/>
    <w:rsid w:val="00AC4924"/>
    <w:rsid w:val="00AD4CFE"/>
    <w:rsid w:val="00AE0121"/>
    <w:rsid w:val="00AE4120"/>
    <w:rsid w:val="00AF1425"/>
    <w:rsid w:val="00B01952"/>
    <w:rsid w:val="00B119A6"/>
    <w:rsid w:val="00B32D30"/>
    <w:rsid w:val="00B36984"/>
    <w:rsid w:val="00B41C51"/>
    <w:rsid w:val="00B82017"/>
    <w:rsid w:val="00B8294E"/>
    <w:rsid w:val="00B96EC2"/>
    <w:rsid w:val="00BA3DF2"/>
    <w:rsid w:val="00BB2758"/>
    <w:rsid w:val="00BB5F20"/>
    <w:rsid w:val="00BD3918"/>
    <w:rsid w:val="00BE2A01"/>
    <w:rsid w:val="00BE5678"/>
    <w:rsid w:val="00BF2EFF"/>
    <w:rsid w:val="00C549D7"/>
    <w:rsid w:val="00C57DFF"/>
    <w:rsid w:val="00C76CC3"/>
    <w:rsid w:val="00C85B69"/>
    <w:rsid w:val="00C93549"/>
    <w:rsid w:val="00C95FBC"/>
    <w:rsid w:val="00CD7342"/>
    <w:rsid w:val="00CE3292"/>
    <w:rsid w:val="00CF2574"/>
    <w:rsid w:val="00CF65CF"/>
    <w:rsid w:val="00D4163C"/>
    <w:rsid w:val="00D47F7F"/>
    <w:rsid w:val="00D5414A"/>
    <w:rsid w:val="00D5669E"/>
    <w:rsid w:val="00D56D2A"/>
    <w:rsid w:val="00D76FD4"/>
    <w:rsid w:val="00D82110"/>
    <w:rsid w:val="00D917EB"/>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A5CE1"/>
    <w:rsid w:val="00EE4462"/>
    <w:rsid w:val="00EF6B2F"/>
    <w:rsid w:val="00F06BFD"/>
    <w:rsid w:val="00F11021"/>
    <w:rsid w:val="00F32DCC"/>
    <w:rsid w:val="00F368C9"/>
    <w:rsid w:val="00F44864"/>
    <w:rsid w:val="00F53D63"/>
    <w:rsid w:val="00F753FB"/>
    <w:rsid w:val="00F9607C"/>
    <w:rsid w:val="00FC25FA"/>
    <w:rsid w:val="00FD24B4"/>
    <w:rsid w:val="00FD36CC"/>
    <w:rsid w:val="00FE5F46"/>
    <w:rsid w:val="00FF22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sid w:val="0097798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977982"/>
    <w:rPr>
      <w:rFonts w:ascii="Calibri" w:hAnsi="Calibri"/>
      <w:sz w:val="20"/>
      <w:szCs w:val="20"/>
    </w:rPr>
  </w:style>
  <w:style w:type="character" w:customStyle="1" w:styleId="NoteChar">
    <w:name w:val="Note Char"/>
    <w:basedOn w:val="RESPONSEChar"/>
    <w:link w:val="Note"/>
    <w:uiPriority w:val="3"/>
    <w:rsid w:val="0097798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97798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97798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97798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97798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97798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97798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95567">
      <w:bodyDiv w:val="1"/>
      <w:marLeft w:val="0"/>
      <w:marRight w:val="0"/>
      <w:marTop w:val="0"/>
      <w:marBottom w:val="0"/>
      <w:divBdr>
        <w:top w:val="none" w:sz="0" w:space="0" w:color="auto"/>
        <w:left w:val="none" w:sz="0" w:space="0" w:color="auto"/>
        <w:bottom w:val="none" w:sz="0" w:space="0" w:color="auto"/>
        <w:right w:val="none" w:sz="0" w:space="0" w:color="auto"/>
      </w:divBdr>
    </w:div>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58677946">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68336722">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30034290">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083062406">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04418665">
      <w:bodyDiv w:val="1"/>
      <w:marLeft w:val="0"/>
      <w:marRight w:val="0"/>
      <w:marTop w:val="0"/>
      <w:marBottom w:val="0"/>
      <w:divBdr>
        <w:top w:val="none" w:sz="0" w:space="0" w:color="auto"/>
        <w:left w:val="none" w:sz="0" w:space="0" w:color="auto"/>
        <w:bottom w:val="none" w:sz="0" w:space="0" w:color="auto"/>
        <w:right w:val="none" w:sz="0" w:space="0" w:color="auto"/>
      </w:divBdr>
    </w:div>
    <w:div w:id="1764759314">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C92CA0-33EB-4D63-BF80-C852A8BE6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4</Words>
  <Characters>185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6-15T17:26:00Z</dcterms:modified>
</cp:coreProperties>
</file>